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Computer Engineering Internship Position</w:t>
      </w:r>
    </w:p>
    <w:bookmarkEnd w:id="20"/>
    <w:p>
      <w:pPr>
        <w:pStyle w:val="BodyText"/>
      </w:pPr>
      <w:r>
        <w:t xml:space="preserve">[Hiring Manager Name]</w:t>
      </w:r>
      <w:r>
        <w:br/>
      </w:r>
      <w:r>
        <w:t xml:space="preserve">[Company Name]</w:t>
      </w:r>
      <w:r>
        <w:br/>
      </w:r>
      <w:r>
        <w:t xml:space="preserve">[Company Address]</w:t>
      </w:r>
      <w:r>
        <w:br/>
      </w:r>
      <w:r>
        <w:t xml:space="preserve">Bangalore, Karnataka 560001</w:t>
      </w:r>
      <w:r>
        <w:br/>
      </w:r>
      <w:r>
        <w:t xml:space="preserve">India</w:t>
      </w:r>
    </w:p>
    <w:p>
      <w:pPr>
        <w:pStyle w:val="BodyText"/>
      </w:pPr>
      <w:r>
        <w:t xml:space="preserve">Dear Hiring Manager,</w:t>
      </w:r>
    </w:p>
    <w:p>
      <w:pPr>
        <w:pStyle w:val="BodyText"/>
      </w:pPr>
      <w:r>
        <w:t xml:space="preserve">I am writing to express my enthusiastic interest in the Computer Engineering Internship position at [Company Name] in Bangalore, as advertised on LinkedIn/your company website. As a final-year Computer Engineering student at [Your University], I have meticulously prepared myself to contribute meaningfully to your innovative projects while gaining invaluable industry experience within India's premier technology ecosystem—Bangalore. This internship represents the pivotal convergence of my academic rigor, technical passion, and professional aspirations in one of the world’s most dynamic tech hubs.</w:t>
      </w:r>
    </w:p>
    <w:p>
      <w:pPr>
        <w:pStyle w:val="BodyText"/>
      </w:pPr>
      <w:r>
        <w:t xml:space="preserve">Bangalore’s status as India’s Silicon Valley has long captivated me. The city isn’t merely a location—it embodies a culture where technological audacity meets practical execution. From startups disrupting global markets to multinational giants pioneering AI and cloud infrastructure, Bangalore offers an unparalleled environment for growth. My decision to seek an internship specifically in India Bangalore stems from this unique ecosystem’s ability to accelerate learning through real-world problem-solving, collaborative innovation, and exposure to cutting-edge industry practices that textbooks alone cannot provide.</w:t>
      </w:r>
    </w:p>
    <w:p>
      <w:pPr>
        <w:pStyle w:val="BodyText"/>
      </w:pPr>
      <w:r>
        <w:t xml:space="preserve">My academic journey at [Your University] has equipped me with a robust foundation in computer engineering principles. I’ve excelled in advanced coursework including Machine Learning Algorithms (Grade: A+), Distributed Systems Architecture, Computer Networks (92%), and Embedded Systems Design. My capstone project, "Smart Traffic Management System Using IoT Sensors," exemplifies my ability to bridge theory and application: I designed a real-time data processing pipeline using Python, Raspberry Pi clusters, and AWS IoT Core to reduce urban congestion by 28% in simulation models. This project required me to navigate hardware-software integration challenges—a skill directly relevant to [Company Name]’s work in [mention specific area if known, e.g., edge computing or AI-driven infrastructure].</w:t>
      </w:r>
    </w:p>
    <w:p>
      <w:pPr>
        <w:pStyle w:val="BodyText"/>
      </w:pPr>
      <w:r>
        <w:t xml:space="preserve">Proficiency in industry-standard tools forms the backbone of my technical toolkit. I am adept at:</w:t>
      </w:r>
    </w:p>
    <w:p>
      <w:pPr>
        <w:numPr>
          <w:ilvl w:val="0"/>
          <w:numId w:val="1001"/>
        </w:numPr>
        <w:pStyle w:val="Compact"/>
      </w:pPr>
      <w:r>
        <w:rPr>
          <w:bCs/>
          <w:b/>
        </w:rPr>
        <w:t xml:space="preserve">Programming:</w:t>
      </w:r>
      <w:r>
        <w:t xml:space="preserve"> </w:t>
      </w:r>
      <w:r>
        <w:t xml:space="preserve">Python (Django, TensorFlow), Java, C++, SQL</w:t>
      </w:r>
    </w:p>
    <w:p>
      <w:pPr>
        <w:numPr>
          <w:ilvl w:val="0"/>
          <w:numId w:val="1001"/>
        </w:numPr>
        <w:pStyle w:val="Compact"/>
      </w:pPr>
      <w:r>
        <w:rPr>
          <w:bCs/>
          <w:b/>
        </w:rPr>
        <w:t xml:space="preserve">Cloud &amp; DevOps:</w:t>
      </w:r>
      <w:r>
        <w:t xml:space="preserve"> </w:t>
      </w:r>
      <w:r>
        <w:t xml:space="preserve">AWS EC2/S3, Docker, GitHub Actions</w:t>
      </w:r>
    </w:p>
    <w:p>
      <w:pPr>
        <w:numPr>
          <w:ilvl w:val="0"/>
          <w:numId w:val="1001"/>
        </w:numPr>
        <w:pStyle w:val="Compact"/>
      </w:pPr>
      <w:r>
        <w:rPr>
          <w:bCs/>
          <w:b/>
        </w:rPr>
        <w:t xml:space="preserve">Data Engineering:</w:t>
      </w:r>
      <w:r>
        <w:t xml:space="preserve"> </w:t>
      </w:r>
      <w:r>
        <w:t xml:space="preserve">Pandas, NumPy, Apache Spark for ETL pipelines</w:t>
      </w:r>
    </w:p>
    <w:p>
      <w:pPr>
        <w:pStyle w:val="FirstParagraph"/>
      </w:pPr>
      <w:r>
        <w:t xml:space="preserve">I actively engaged in the Bangalore tech community through student chapters and hackathons. As a core organizer for the "CodeSprint Bangalore" event hosted at IIM Bangalore, I coordinated 150+ participants across 7 teams, managing logistics for AI/ML competitions that culminated in a prototype solution adopted by local civic tech startups. This experience honed my ability to thrive under pressure while fostering cross-functional collaboration—skills critical for contributing to [Company Name]’s agile development teams.</w:t>
      </w:r>
    </w:p>
    <w:p>
      <w:pPr>
        <w:pStyle w:val="BodyText"/>
      </w:pPr>
      <w:r>
        <w:t xml:space="preserve">What distinguishes me as an ideal candidate is my proactive approach to learning within India Bangalore’s fast-paced landscape. During a summer internship at [Previous Internship/Startup], I rapidly mastered React Native development to rebuild a client-facing app, cutting load times by 40%. I further immersed myself in Bangalore’s tech culture by attending weekly meetups of the Indian Institute of Technology Alumni Association (IIITA) and contributing to open-source projects on GitHub. This continuous engagement ensures I understand not just the technical demands but also the collaborative ethos defining successful teams in India’s technology sector.</w:t>
      </w:r>
    </w:p>
    <w:p>
      <w:pPr>
        <w:pStyle w:val="BodyText"/>
      </w:pPr>
      <w:r>
        <w:t xml:space="preserve">I am particularly drawn to [Company Name]’s work on [mention specific project/product, e.g., "AI-driven supply chain optimization for Indian manufacturers"]. Your recent article on scalable edge computing solutions resonated deeply with my thesis research on low-latency data processing—a perfect alignment where I can apply my expertise while learning from your engineers. Bangalore’s ecosystem thrives when interns bring fresh perspectives to established challenges; I am eager to contribute my analytical mindset and hands-on skills to your ongoing initiatives.</w:t>
      </w:r>
    </w:p>
    <w:p>
      <w:pPr>
        <w:pStyle w:val="BodyText"/>
      </w:pPr>
      <w:r>
        <w:t xml:space="preserve">My commitment extends beyond technical execution. As a native Kannada speaker fluent in English, I possess cultural fluency critical for seamless integration into Bangalore’s diverse workplaces. I understand that success here requires both engineering excellence and the ability to navigate India’s unique business context—something I’ve practiced through community volunteering with Tech4Good Bangalore, where my team deployed digital literacy tools across 10 rural schools.</w:t>
      </w:r>
    </w:p>
    <w:p>
      <w:pPr>
        <w:pStyle w:val="BodyText"/>
      </w:pPr>
      <w:r>
        <w:t xml:space="preserve">Choosing an internship in India Bangalore is not just a logistical decision but a strategic career alignment. The city’s unparalleled density of innovation—where startups like Flipkart and tech titans like Infosys coexist—creates the ideal environment for transforming academic knowledge into industry-ready capability. I am confident that [Company Name]’s mentorship culture and focus on impactful engineering will accelerate my growth as a Computer Engineer poised to contribute meaningfully to India’s technological future.</w:t>
      </w:r>
    </w:p>
    <w:p>
      <w:pPr>
        <w:pStyle w:val="BodyText"/>
      </w:pPr>
      <w:r>
        <w:t xml:space="preserve">Thank you for considering my application for the Computer Engineering Internship. My resume, attached for your review, provides further detail on my projects and skills. I am eager to discuss how my proactive approach and technical foundation can support [Company Name]’s objectives in Bangalore’s vibrant technology landscape. I am available for an interview at your earliest convenience and can be reached via email or phone at your preferred time.</w:t>
      </w:r>
    </w:p>
    <w:p>
      <w:pPr>
        <w:pStyle w:val="BodyText"/>
      </w:pPr>
      <w:r>
        <w:t xml:space="preserve">I look forward to the possibility of contributing to India Bangalore’s legacy as a global technology innovator.</w:t>
      </w:r>
    </w:p>
    <w:p>
      <w:pPr>
        <w:pStyle w:val="BodyText"/>
      </w:pPr>
      <w:r>
        <w:t xml:space="preserve">Sincerely,</w:t>
      </w:r>
      <w:r>
        <w:br/>
      </w:r>
      <w:r>
        <w:t xml:space="preserve">[Your Full Name]</w:t>
      </w:r>
      <w:r>
        <w:br/>
      </w:r>
      <w:r>
        <w:t xml:space="preserve">Computer Engineering Student</w:t>
      </w:r>
      <w:r>
        <w:br/>
      </w:r>
      <w:r>
        <w:t xml:space="preserve">[Your University], Bangalore, Karnataka</w:t>
      </w:r>
      <w:r>
        <w:br/>
      </w:r>
      <w:r>
        <w:t xml:space="preserve">Email: your.email@university.edu | Phone: +91 98765 43210</w:t>
      </w:r>
      <w:r>
        <w:br/>
      </w:r>
      <w:r>
        <w:t xml:space="preserve">LinkedIn: linkedin.com/in/yourprofile | Portfolio: yourportfolio.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7-13T16:17:03Z</dcterms:created>
  <dcterms:modified xsi:type="dcterms:W3CDTF">2026-07-13T16:17:03Z</dcterms:modified>
</cp:coreProperties>
</file>

<file path=docProps/custom.xml><?xml version="1.0" encoding="utf-8"?>
<Properties xmlns="http://schemas.openxmlformats.org/officeDocument/2006/custom-properties" xmlns:vt="http://schemas.openxmlformats.org/officeDocument/2006/docPropsVTypes"/>
</file>